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CF9" w:rsidRDefault="006E2CF9" w:rsidP="006E2CF9">
      <w:pPr>
        <w:jc w:val="center"/>
        <w:rPr>
          <w:b/>
          <w:sz w:val="36"/>
          <w:szCs w:val="24"/>
        </w:rPr>
      </w:pPr>
      <w:r w:rsidRPr="00456EEC">
        <w:rPr>
          <w:b/>
          <w:sz w:val="36"/>
          <w:szCs w:val="24"/>
        </w:rPr>
        <w:t xml:space="preserve">EK – 4 </w:t>
      </w:r>
    </w:p>
    <w:p w:rsidR="006E2CF9" w:rsidRPr="00BC5293" w:rsidRDefault="006E2CF9" w:rsidP="006E2CF9">
      <w:pPr>
        <w:jc w:val="center"/>
        <w:rPr>
          <w:b/>
          <w:sz w:val="28"/>
        </w:rPr>
      </w:pPr>
      <w:r>
        <w:rPr>
          <w:b/>
          <w:sz w:val="28"/>
        </w:rPr>
        <w:t>2025-2026 BAHAR DÖNEMİ ALAN DIŞI</w:t>
      </w:r>
      <w:r w:rsidRPr="00BC5293">
        <w:rPr>
          <w:b/>
          <w:sz w:val="28"/>
        </w:rPr>
        <w:t xml:space="preserve"> DERSLER </w:t>
      </w:r>
      <w:r w:rsidR="00E155A7">
        <w:rPr>
          <w:b/>
          <w:sz w:val="28"/>
        </w:rPr>
        <w:t>FİNAL</w:t>
      </w:r>
      <w:bookmarkStart w:id="0" w:name="_GoBack"/>
      <w:bookmarkEnd w:id="0"/>
      <w:r>
        <w:rPr>
          <w:b/>
          <w:sz w:val="28"/>
        </w:rPr>
        <w:t xml:space="preserve"> SINAV </w:t>
      </w:r>
      <w:r w:rsidRPr="00BC5293">
        <w:rPr>
          <w:b/>
          <w:sz w:val="28"/>
        </w:rPr>
        <w:t>PROGRAMI</w:t>
      </w:r>
    </w:p>
    <w:p w:rsidR="006E2CF9" w:rsidRPr="00C06660" w:rsidRDefault="006E2CF9" w:rsidP="006E2CF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INAV</w:t>
      </w:r>
      <w:r w:rsidRPr="00C06660">
        <w:rPr>
          <w:b/>
          <w:sz w:val="24"/>
          <w:szCs w:val="24"/>
          <w:u w:val="single"/>
        </w:rPr>
        <w:t xml:space="preserve"> Günü ve Saati: </w:t>
      </w:r>
      <w:r w:rsidR="00E155A7">
        <w:rPr>
          <w:b/>
          <w:sz w:val="24"/>
          <w:szCs w:val="24"/>
          <w:u w:val="single"/>
        </w:rPr>
        <w:t>15</w:t>
      </w:r>
      <w:r>
        <w:rPr>
          <w:b/>
          <w:sz w:val="24"/>
          <w:szCs w:val="24"/>
          <w:u w:val="single"/>
        </w:rPr>
        <w:t xml:space="preserve"> </w:t>
      </w:r>
      <w:r w:rsidR="00E155A7">
        <w:rPr>
          <w:b/>
          <w:sz w:val="24"/>
          <w:szCs w:val="24"/>
          <w:u w:val="single"/>
        </w:rPr>
        <w:t>HAZİRAN 2026 – PAZARTESİ</w:t>
      </w:r>
      <w:r>
        <w:rPr>
          <w:b/>
          <w:sz w:val="24"/>
          <w:szCs w:val="24"/>
          <w:u w:val="single"/>
        </w:rPr>
        <w:t xml:space="preserve"> SAAT:</w:t>
      </w:r>
      <w:r w:rsidRPr="00C06660">
        <w:rPr>
          <w:b/>
          <w:sz w:val="24"/>
          <w:szCs w:val="24"/>
          <w:u w:val="single"/>
        </w:rPr>
        <w:t xml:space="preserve"> 14.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C06660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nıf</w:t>
            </w:r>
          </w:p>
        </w:tc>
      </w:tr>
      <w:tr w:rsidR="00944AC8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944AC8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Beslenme İlkeleri</w:t>
            </w:r>
            <w:r w:rsidR="00C06660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944AC8" w:rsidRPr="00DD5DBD" w:rsidRDefault="00944AC8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944AC8" w:rsidRPr="00DD5DBD" w:rsidRDefault="006130C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680840" w:rsidRPr="00554FF8" w:rsidTr="008C35D6">
        <w:trPr>
          <w:trHeight w:val="70"/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DD5DBD" w:rsidRDefault="0068084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ve Sağlık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DD5DBD" w:rsidRDefault="00AF0760" w:rsidP="00944AC8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Coğrafi Bilgi Sistemlerinin Temeller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25366B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Harita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</w:tr>
      <w:tr w:rsidR="008B50AC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8B50AC" w:rsidRPr="00DD5DBD" w:rsidRDefault="00AF07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Su Bilim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8B50AC" w:rsidRPr="00DD5DBD" w:rsidRDefault="008B50AC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8B50AC" w:rsidRPr="00DD5DBD" w:rsidRDefault="006130C2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AF07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Atıkların Geri Dönüşümü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C95E0D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İnşaat Mühendisliği</w:t>
            </w:r>
            <w:r w:rsidR="00674539" w:rsidRPr="00DD5DBD">
              <w:rPr>
                <w:sz w:val="24"/>
                <w:szCs w:val="24"/>
              </w:rPr>
              <w:t xml:space="preserve">  </w:t>
            </w:r>
            <w:r w:rsidR="00DF4FD9" w:rsidRPr="00DD5D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6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C06660" w:rsidRPr="00DD5DBD" w:rsidRDefault="00680840" w:rsidP="00680840">
            <w:pPr>
              <w:tabs>
                <w:tab w:val="center" w:pos="2492"/>
              </w:tabs>
              <w:rPr>
                <w:rFonts w:cstheme="minorHAnsi"/>
                <w:sz w:val="24"/>
                <w:szCs w:val="24"/>
              </w:rPr>
            </w:pPr>
            <w:r w:rsidRPr="00DD5DBD">
              <w:rPr>
                <w:rFonts w:cstheme="minorHAnsi"/>
                <w:color w:val="3B3A36"/>
                <w:sz w:val="24"/>
                <w:szCs w:val="24"/>
              </w:rPr>
              <w:t>Türkiye ve Dünya'da Jeotermal Enerji</w:t>
            </w:r>
            <w:r w:rsidRPr="00DD5DBD">
              <w:rPr>
                <w:rFonts w:cstheme="minorHAnsi"/>
                <w:color w:val="3B3A36"/>
                <w:sz w:val="24"/>
                <w:szCs w:val="24"/>
              </w:rPr>
              <w:tab/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C06660" w:rsidRPr="00DD5DBD" w:rsidRDefault="008C35D6" w:rsidP="008C35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ermer ve </w:t>
            </w:r>
            <w:proofErr w:type="spellStart"/>
            <w:r w:rsidRPr="008C35D6">
              <w:rPr>
                <w:sz w:val="24"/>
                <w:szCs w:val="24"/>
              </w:rPr>
              <w:t>Doğaltaş</w:t>
            </w:r>
            <w:proofErr w:type="spellEnd"/>
            <w:r w:rsidRPr="008C35D6">
              <w:rPr>
                <w:sz w:val="24"/>
                <w:szCs w:val="24"/>
              </w:rPr>
              <w:t xml:space="preserve"> Jeolojis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8</w:t>
            </w:r>
          </w:p>
        </w:tc>
      </w:tr>
      <w:tr w:rsidR="00C0666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C06660" w:rsidRPr="008C35D6" w:rsidRDefault="00680840" w:rsidP="00CE1A97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odern Yaşamda Madenler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C06660" w:rsidRPr="00DD5DBD" w:rsidRDefault="00C06660" w:rsidP="001277B1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C06660" w:rsidRPr="00DD5DBD" w:rsidRDefault="008C35D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0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Jeoloji ve Kayaç Bilimi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DBE5F1" w:themeFill="accent1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proofErr w:type="spellStart"/>
            <w:r w:rsidRPr="008C35D6">
              <w:rPr>
                <w:sz w:val="24"/>
                <w:szCs w:val="24"/>
              </w:rPr>
              <w:t>Paleobiyolojik</w:t>
            </w:r>
            <w:proofErr w:type="spellEnd"/>
            <w:r w:rsidRPr="008C35D6">
              <w:rPr>
                <w:sz w:val="24"/>
                <w:szCs w:val="24"/>
              </w:rPr>
              <w:t xml:space="preserve"> Ortamlar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BE5F1" w:themeFill="accent1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2</w:t>
            </w:r>
          </w:p>
        </w:tc>
      </w:tr>
      <w:tr w:rsidR="00680840" w:rsidRPr="00554FF8" w:rsidTr="008C35D6">
        <w:trPr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 xml:space="preserve">Mühendislikte </w:t>
            </w:r>
            <w:proofErr w:type="spellStart"/>
            <w:r w:rsidRPr="008C35D6">
              <w:rPr>
                <w:sz w:val="24"/>
                <w:szCs w:val="24"/>
              </w:rPr>
              <w:t>Arduino</w:t>
            </w:r>
            <w:proofErr w:type="spellEnd"/>
            <w:r w:rsidRPr="008C35D6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680840" w:rsidRPr="00554FF8" w:rsidTr="008C35D6">
        <w:trPr>
          <w:trHeight w:val="532"/>
          <w:jc w:val="center"/>
        </w:trPr>
        <w:tc>
          <w:tcPr>
            <w:tcW w:w="5200" w:type="dxa"/>
            <w:shd w:val="clear" w:color="auto" w:fill="EAF1DD" w:themeFill="accent3" w:themeFillTint="33"/>
          </w:tcPr>
          <w:p w:rsidR="00680840" w:rsidRPr="008C35D6" w:rsidRDefault="00680840" w:rsidP="00680840">
            <w:pPr>
              <w:rPr>
                <w:sz w:val="24"/>
                <w:szCs w:val="24"/>
              </w:rPr>
            </w:pPr>
            <w:r w:rsidRPr="008C35D6">
              <w:rPr>
                <w:sz w:val="24"/>
                <w:szCs w:val="24"/>
              </w:rPr>
              <w:t>Maden Mühendisliğinde İş Güvenliği ve İşçi Sağlığı ve Güvenliği</w:t>
            </w:r>
          </w:p>
        </w:tc>
        <w:tc>
          <w:tcPr>
            <w:tcW w:w="2338" w:type="dxa"/>
            <w:shd w:val="clear" w:color="auto" w:fill="EAF1DD" w:themeFill="accent3" w:themeFillTint="33"/>
          </w:tcPr>
          <w:p w:rsidR="00680840" w:rsidRPr="00DD5DBD" w:rsidRDefault="00680840" w:rsidP="00680840">
            <w:pPr>
              <w:rPr>
                <w:sz w:val="24"/>
                <w:szCs w:val="24"/>
              </w:rPr>
            </w:pPr>
            <w:r w:rsidRPr="00DD5DBD"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EAF1DD" w:themeFill="accent3" w:themeFillTint="33"/>
          </w:tcPr>
          <w:p w:rsidR="00680840" w:rsidRPr="00DD5DBD" w:rsidRDefault="008C35D6" w:rsidP="0068084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</w:tbl>
    <w:p w:rsidR="008C35D6" w:rsidRDefault="008C35D6" w:rsidP="00554FF8">
      <w:pPr>
        <w:rPr>
          <w:b/>
          <w:sz w:val="24"/>
          <w:szCs w:val="24"/>
        </w:rPr>
      </w:pPr>
    </w:p>
    <w:sectPr w:rsidR="008C35D6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E5A77"/>
    <w:rsid w:val="004F65E9"/>
    <w:rsid w:val="00505C92"/>
    <w:rsid w:val="00533637"/>
    <w:rsid w:val="00554FF8"/>
    <w:rsid w:val="005A242F"/>
    <w:rsid w:val="005F491C"/>
    <w:rsid w:val="006130C2"/>
    <w:rsid w:val="00671DD7"/>
    <w:rsid w:val="00674539"/>
    <w:rsid w:val="00680840"/>
    <w:rsid w:val="006816EA"/>
    <w:rsid w:val="006E2CF9"/>
    <w:rsid w:val="0079289F"/>
    <w:rsid w:val="007D7785"/>
    <w:rsid w:val="007F558D"/>
    <w:rsid w:val="00806F6E"/>
    <w:rsid w:val="00834FA5"/>
    <w:rsid w:val="008713A8"/>
    <w:rsid w:val="008B50AC"/>
    <w:rsid w:val="008C35D6"/>
    <w:rsid w:val="00944AC8"/>
    <w:rsid w:val="00952A05"/>
    <w:rsid w:val="00963AC3"/>
    <w:rsid w:val="009F516F"/>
    <w:rsid w:val="00A00F0E"/>
    <w:rsid w:val="00A927B9"/>
    <w:rsid w:val="00AD6132"/>
    <w:rsid w:val="00AF0760"/>
    <w:rsid w:val="00B57AAF"/>
    <w:rsid w:val="00BC0599"/>
    <w:rsid w:val="00C06660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D5DBD"/>
    <w:rsid w:val="00DF35C4"/>
    <w:rsid w:val="00DF4FD9"/>
    <w:rsid w:val="00E155A7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D0D3B"/>
  <w15:docId w15:val="{7617A018-0313-45F2-B022-741DC337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10</cp:lastModifiedBy>
  <cp:revision>6</cp:revision>
  <cp:lastPrinted>2017-10-12T12:12:00Z</cp:lastPrinted>
  <dcterms:created xsi:type="dcterms:W3CDTF">2026-03-16T14:10:00Z</dcterms:created>
  <dcterms:modified xsi:type="dcterms:W3CDTF">2026-05-13T17:11:00Z</dcterms:modified>
</cp:coreProperties>
</file>